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53767D" w14:textId="77777777" w:rsidR="001F0627" w:rsidRDefault="001F0627" w:rsidP="001F062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0D43250" w14:textId="5B7AFEAD" w:rsidR="009C605C" w:rsidRPr="00E02526" w:rsidRDefault="007C1F9B" w:rsidP="001F062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C1F9B">
        <w:rPr>
          <w:rFonts w:ascii="Times New Roman" w:hAnsi="Times New Roman" w:cs="Times New Roman"/>
          <w:b/>
          <w:bCs/>
          <w:sz w:val="24"/>
          <w:szCs w:val="24"/>
        </w:rPr>
        <w:t>Anexo II</w:t>
      </w:r>
      <w:r w:rsidRPr="007C1F9B">
        <w:rPr>
          <w:rFonts w:ascii="Times New Roman" w:hAnsi="Times New Roman" w:cs="Times New Roman"/>
          <w:sz w:val="24"/>
          <w:szCs w:val="24"/>
        </w:rPr>
        <w:t xml:space="preserve"> – Requerimento de inscrição de chapa – </w:t>
      </w:r>
      <w:r w:rsidR="00835E64">
        <w:rPr>
          <w:rFonts w:ascii="Times New Roman" w:hAnsi="Times New Roman" w:cs="Times New Roman"/>
          <w:sz w:val="24"/>
          <w:szCs w:val="24"/>
        </w:rPr>
        <w:t>Eleições para Coordenação 2025/2027</w:t>
      </w:r>
    </w:p>
    <w:p w14:paraId="4EC96DC9" w14:textId="77777777" w:rsidR="007C1F9B" w:rsidRDefault="007C1F9B" w:rsidP="007C1F9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1236C32" w14:textId="1CCE2E10" w:rsidR="007C1F9B" w:rsidRPr="009741E2" w:rsidRDefault="009741E2" w:rsidP="009741E2">
      <w:pPr>
        <w:pStyle w:val="Corpodetexto"/>
        <w:spacing w:line="360" w:lineRule="auto"/>
        <w:ind w:left="0"/>
        <w:jc w:val="both"/>
      </w:pPr>
      <w:r>
        <w:rPr>
          <w:lang w:val="pt-BR"/>
        </w:rPr>
        <w:t xml:space="preserve">À Comissão Eleitoral para eleição do Coordenador e do </w:t>
      </w:r>
      <w:proofErr w:type="spellStart"/>
      <w:r>
        <w:rPr>
          <w:lang w:val="pt-BR"/>
        </w:rPr>
        <w:t>Vice-Coordenador</w:t>
      </w:r>
      <w:proofErr w:type="spellEnd"/>
      <w:r>
        <w:rPr>
          <w:lang w:val="pt-BR"/>
        </w:rPr>
        <w:t xml:space="preserve"> do Mestrado Profissional em Matemática em Rede Nacional - PROFMAT</w:t>
      </w:r>
    </w:p>
    <w:p w14:paraId="7691FEEB" w14:textId="5C8EF2AD" w:rsidR="00526863" w:rsidRPr="009741E2" w:rsidRDefault="00A3176E" w:rsidP="0052686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3176E">
        <w:rPr>
          <w:rFonts w:ascii="Times New Roman" w:hAnsi="Times New Roman" w:cs="Times New Roman"/>
          <w:sz w:val="24"/>
          <w:szCs w:val="24"/>
        </w:rPr>
        <w:t xml:space="preserve">Eu, </w:t>
      </w:r>
      <w:r>
        <w:rPr>
          <w:rFonts w:ascii="Times New Roman" w:hAnsi="Times New Roman" w:cs="Times New Roman"/>
          <w:sz w:val="24"/>
          <w:szCs w:val="24"/>
        </w:rPr>
        <w:t xml:space="preserve">__________________________________, </w:t>
      </w:r>
      <w:r w:rsidRPr="00A3176E">
        <w:rPr>
          <w:rFonts w:ascii="Times New Roman" w:hAnsi="Times New Roman" w:cs="Times New Roman"/>
          <w:sz w:val="24"/>
          <w:szCs w:val="24"/>
        </w:rPr>
        <w:t xml:space="preserve">SIAPE nº </w:t>
      </w:r>
      <w:r>
        <w:rPr>
          <w:rFonts w:ascii="Times New Roman" w:hAnsi="Times New Roman" w:cs="Times New Roman"/>
          <w:sz w:val="24"/>
          <w:szCs w:val="24"/>
        </w:rPr>
        <w:t>__________</w:t>
      </w:r>
      <w:r w:rsidRPr="00A3176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3176E">
        <w:rPr>
          <w:rFonts w:ascii="Times New Roman" w:hAnsi="Times New Roman" w:cs="Times New Roman"/>
          <w:sz w:val="24"/>
          <w:szCs w:val="24"/>
        </w:rPr>
        <w:t>candidato(a) a Coordenador(a), e eu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D5A4B">
        <w:rPr>
          <w:rFonts w:ascii="Times New Roman" w:hAnsi="Times New Roman" w:cs="Times New Roman"/>
          <w:sz w:val="24"/>
          <w:szCs w:val="24"/>
        </w:rPr>
        <w:t xml:space="preserve">_____________________________________, </w:t>
      </w:r>
      <w:r w:rsidRPr="00A3176E">
        <w:rPr>
          <w:rFonts w:ascii="Times New Roman" w:hAnsi="Times New Roman" w:cs="Times New Roman"/>
          <w:sz w:val="24"/>
          <w:szCs w:val="24"/>
        </w:rPr>
        <w:t>SIAPE n°</w:t>
      </w:r>
      <w:r w:rsidR="00ED5A4B">
        <w:rPr>
          <w:rFonts w:ascii="Times New Roman" w:hAnsi="Times New Roman" w:cs="Times New Roman"/>
          <w:sz w:val="24"/>
          <w:szCs w:val="24"/>
        </w:rPr>
        <w:t xml:space="preserve"> ___________</w:t>
      </w:r>
      <w:r w:rsidRPr="00A3176E">
        <w:rPr>
          <w:rFonts w:ascii="Times New Roman" w:hAnsi="Times New Roman" w:cs="Times New Roman"/>
          <w:sz w:val="24"/>
          <w:szCs w:val="24"/>
        </w:rPr>
        <w:t xml:space="preserve"> , candidato(a) a </w:t>
      </w:r>
      <w:proofErr w:type="spellStart"/>
      <w:r w:rsidRPr="00A3176E">
        <w:rPr>
          <w:rFonts w:ascii="Times New Roman" w:hAnsi="Times New Roman" w:cs="Times New Roman"/>
          <w:sz w:val="24"/>
          <w:szCs w:val="24"/>
        </w:rPr>
        <w:t>Vice-Coordenador</w:t>
      </w:r>
      <w:proofErr w:type="spellEnd"/>
      <w:r w:rsidRPr="00A3176E">
        <w:rPr>
          <w:rFonts w:ascii="Times New Roman" w:hAnsi="Times New Roman" w:cs="Times New Roman"/>
          <w:sz w:val="24"/>
          <w:szCs w:val="24"/>
        </w:rPr>
        <w:t>(a), vimos através</w:t>
      </w:r>
      <w:r w:rsidR="00ED5A4B">
        <w:rPr>
          <w:rFonts w:ascii="Times New Roman" w:hAnsi="Times New Roman" w:cs="Times New Roman"/>
          <w:sz w:val="24"/>
          <w:szCs w:val="24"/>
        </w:rPr>
        <w:t xml:space="preserve"> d</w:t>
      </w:r>
      <w:r w:rsidRPr="00A3176E">
        <w:rPr>
          <w:rFonts w:ascii="Times New Roman" w:hAnsi="Times New Roman" w:cs="Times New Roman"/>
          <w:sz w:val="24"/>
          <w:szCs w:val="24"/>
        </w:rPr>
        <w:t xml:space="preserve">este requerer a inscrição da nossa chapa para eleição de Coordenador(a) e </w:t>
      </w:r>
      <w:proofErr w:type="spellStart"/>
      <w:r w:rsidRPr="00A3176E">
        <w:rPr>
          <w:rFonts w:ascii="Times New Roman" w:hAnsi="Times New Roman" w:cs="Times New Roman"/>
          <w:sz w:val="24"/>
          <w:szCs w:val="24"/>
        </w:rPr>
        <w:t>Vice</w:t>
      </w:r>
      <w:r w:rsidR="003D1CAE">
        <w:rPr>
          <w:rFonts w:ascii="Times New Roman" w:hAnsi="Times New Roman" w:cs="Times New Roman"/>
          <w:sz w:val="24"/>
          <w:szCs w:val="24"/>
        </w:rPr>
        <w:t>-</w:t>
      </w:r>
      <w:r w:rsidR="009741E2">
        <w:rPr>
          <w:rFonts w:ascii="Times New Roman" w:hAnsi="Times New Roman" w:cs="Times New Roman"/>
          <w:sz w:val="24"/>
          <w:szCs w:val="24"/>
        </w:rPr>
        <w:t>Coordenador</w:t>
      </w:r>
      <w:proofErr w:type="spellEnd"/>
      <w:r w:rsidR="009741E2">
        <w:rPr>
          <w:rFonts w:ascii="Times New Roman" w:hAnsi="Times New Roman" w:cs="Times New Roman"/>
          <w:sz w:val="24"/>
          <w:szCs w:val="24"/>
        </w:rPr>
        <w:t>(a) do Mestrado Profissional em Matemática em Rede Nacional,</w:t>
      </w:r>
      <w:r w:rsidRPr="00A3176E">
        <w:rPr>
          <w:rFonts w:ascii="Times New Roman" w:hAnsi="Times New Roman" w:cs="Times New Roman"/>
          <w:sz w:val="24"/>
          <w:szCs w:val="24"/>
        </w:rPr>
        <w:t xml:space="preserve"> da Universidade Federal do Vale do São</w:t>
      </w:r>
      <w:r w:rsidR="00ED5A4B">
        <w:rPr>
          <w:rFonts w:ascii="Times New Roman" w:hAnsi="Times New Roman" w:cs="Times New Roman"/>
          <w:sz w:val="24"/>
          <w:szCs w:val="24"/>
        </w:rPr>
        <w:t xml:space="preserve"> </w:t>
      </w:r>
      <w:r w:rsidRPr="009741E2">
        <w:rPr>
          <w:rFonts w:ascii="Times New Roman" w:hAnsi="Times New Roman" w:cs="Times New Roman"/>
          <w:sz w:val="24"/>
          <w:szCs w:val="24"/>
        </w:rPr>
        <w:t>Francisco</w:t>
      </w:r>
      <w:r w:rsidR="009741E2" w:rsidRPr="009741E2">
        <w:rPr>
          <w:rFonts w:ascii="Times New Roman" w:hAnsi="Times New Roman" w:cs="Times New Roman"/>
          <w:sz w:val="24"/>
          <w:szCs w:val="24"/>
        </w:rPr>
        <w:t xml:space="preserve"> (UNIVASF), solicitamos através deste requerimento a inscrição da nossa chapa para eleição de Coordenador e do </w:t>
      </w:r>
      <w:proofErr w:type="spellStart"/>
      <w:r w:rsidR="009741E2" w:rsidRPr="009741E2">
        <w:rPr>
          <w:rFonts w:ascii="Times New Roman" w:hAnsi="Times New Roman" w:cs="Times New Roman"/>
          <w:sz w:val="24"/>
          <w:szCs w:val="24"/>
        </w:rPr>
        <w:t>Vice-Coordenador</w:t>
      </w:r>
      <w:proofErr w:type="spellEnd"/>
      <w:r w:rsidR="009741E2" w:rsidRPr="009741E2">
        <w:rPr>
          <w:rFonts w:ascii="Times New Roman" w:hAnsi="Times New Roman" w:cs="Times New Roman"/>
          <w:sz w:val="24"/>
          <w:szCs w:val="24"/>
        </w:rPr>
        <w:t xml:space="preserve"> do Mestrado Profissional em M</w:t>
      </w:r>
      <w:r w:rsidR="00835E64">
        <w:rPr>
          <w:rFonts w:ascii="Times New Roman" w:hAnsi="Times New Roman" w:cs="Times New Roman"/>
          <w:sz w:val="24"/>
          <w:szCs w:val="24"/>
        </w:rPr>
        <w:t>atemática em Rede Nacional (2025/2027</w:t>
      </w:r>
      <w:bookmarkStart w:id="0" w:name="_GoBack"/>
      <w:bookmarkEnd w:id="0"/>
      <w:r w:rsidR="009741E2" w:rsidRPr="009741E2">
        <w:rPr>
          <w:rFonts w:ascii="Times New Roman" w:hAnsi="Times New Roman" w:cs="Times New Roman"/>
          <w:sz w:val="24"/>
          <w:szCs w:val="24"/>
        </w:rPr>
        <w:t>)</w:t>
      </w:r>
    </w:p>
    <w:p w14:paraId="356BA480" w14:textId="77777777" w:rsidR="007C1F9B" w:rsidRDefault="007C1F9B" w:rsidP="0052686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1F9B">
        <w:rPr>
          <w:rFonts w:ascii="Times New Roman" w:hAnsi="Times New Roman" w:cs="Times New Roman"/>
          <w:sz w:val="24"/>
          <w:szCs w:val="24"/>
        </w:rPr>
        <w:t>Nestes termos,</w:t>
      </w:r>
    </w:p>
    <w:p w14:paraId="076FFCB9" w14:textId="77777777" w:rsidR="00526863" w:rsidRPr="007C1F9B" w:rsidRDefault="00526863" w:rsidP="007C1F9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D928C73" w14:textId="77777777" w:rsidR="007C1F9B" w:rsidRPr="007C1F9B" w:rsidRDefault="007C1F9B" w:rsidP="007C1F9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C1F9B">
        <w:rPr>
          <w:rFonts w:ascii="Times New Roman" w:hAnsi="Times New Roman" w:cs="Times New Roman"/>
          <w:sz w:val="24"/>
          <w:szCs w:val="24"/>
        </w:rPr>
        <w:t>P. Deferimento.</w:t>
      </w:r>
    </w:p>
    <w:p w14:paraId="7EE019E0" w14:textId="77777777" w:rsidR="00526863" w:rsidRDefault="00526863" w:rsidP="007C1F9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A2322B1" w14:textId="6189B620" w:rsidR="007C1F9B" w:rsidRPr="007C1F9B" w:rsidRDefault="009741E2" w:rsidP="00526863">
      <w:pPr>
        <w:spacing w:line="36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azeiro/BA</w:t>
      </w:r>
      <w:r w:rsidR="007C1F9B" w:rsidRPr="007C1F9B">
        <w:rPr>
          <w:rFonts w:ascii="Times New Roman" w:hAnsi="Times New Roman" w:cs="Times New Roman"/>
          <w:sz w:val="24"/>
          <w:szCs w:val="24"/>
        </w:rPr>
        <w:t xml:space="preserve">, </w:t>
      </w:r>
      <w:r w:rsidR="00526863">
        <w:rPr>
          <w:rFonts w:ascii="Times New Roman" w:hAnsi="Times New Roman" w:cs="Times New Roman"/>
          <w:sz w:val="24"/>
          <w:szCs w:val="24"/>
        </w:rPr>
        <w:t>__</w:t>
      </w:r>
      <w:r w:rsidR="007C1F9B" w:rsidRPr="007C1F9B">
        <w:rPr>
          <w:rFonts w:ascii="Times New Roman" w:hAnsi="Times New Roman" w:cs="Times New Roman"/>
          <w:sz w:val="24"/>
          <w:szCs w:val="24"/>
        </w:rPr>
        <w:t>de</w:t>
      </w:r>
      <w:r w:rsidR="00526863">
        <w:rPr>
          <w:rFonts w:ascii="Times New Roman" w:hAnsi="Times New Roman" w:cs="Times New Roman"/>
          <w:sz w:val="24"/>
          <w:szCs w:val="24"/>
        </w:rPr>
        <w:t xml:space="preserve"> __________</w:t>
      </w:r>
      <w:r w:rsidR="007C1F9B" w:rsidRPr="007C1F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1F9B" w:rsidRPr="007C1F9B">
        <w:rPr>
          <w:rFonts w:ascii="Times New Roman" w:hAnsi="Times New Roman" w:cs="Times New Roman"/>
          <w:sz w:val="24"/>
          <w:szCs w:val="24"/>
        </w:rPr>
        <w:t>de</w:t>
      </w:r>
      <w:proofErr w:type="spellEnd"/>
      <w:r w:rsidR="007C1F9B" w:rsidRPr="007C1F9B">
        <w:rPr>
          <w:rFonts w:ascii="Times New Roman" w:hAnsi="Times New Roman" w:cs="Times New Roman"/>
          <w:sz w:val="24"/>
          <w:szCs w:val="24"/>
        </w:rPr>
        <w:t xml:space="preserve"> 202</w:t>
      </w:r>
      <w:r w:rsidR="00835E64">
        <w:rPr>
          <w:rFonts w:ascii="Times New Roman" w:hAnsi="Times New Roman" w:cs="Times New Roman"/>
          <w:sz w:val="24"/>
          <w:szCs w:val="24"/>
        </w:rPr>
        <w:t>5</w:t>
      </w:r>
      <w:r w:rsidR="007C1F9B" w:rsidRPr="007C1F9B">
        <w:rPr>
          <w:rFonts w:ascii="Times New Roman" w:hAnsi="Times New Roman" w:cs="Times New Roman"/>
          <w:sz w:val="24"/>
          <w:szCs w:val="24"/>
        </w:rPr>
        <w:t>.</w:t>
      </w:r>
    </w:p>
    <w:p w14:paraId="1AC5DB7B" w14:textId="77777777" w:rsidR="00526863" w:rsidRDefault="00526863" w:rsidP="007C1F9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B9492EA" w14:textId="77777777" w:rsidR="00526863" w:rsidRDefault="00526863" w:rsidP="007C1F9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AFEDA51" w14:textId="77777777" w:rsidR="00526863" w:rsidRDefault="00526863" w:rsidP="0052686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0F6D783" w14:textId="2DD4E26A" w:rsidR="007C1F9B" w:rsidRPr="007C1F9B" w:rsidRDefault="007C1F9B" w:rsidP="0052686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C1F9B">
        <w:rPr>
          <w:rFonts w:ascii="Times New Roman" w:hAnsi="Times New Roman" w:cs="Times New Roman"/>
          <w:sz w:val="24"/>
          <w:szCs w:val="24"/>
        </w:rPr>
        <w:t>Assinatura do candidato(a) a Coordenador(a) da chapa</w:t>
      </w:r>
    </w:p>
    <w:p w14:paraId="15E8905B" w14:textId="77777777" w:rsidR="00526863" w:rsidRDefault="00526863" w:rsidP="0052686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A2579F5" w14:textId="77777777" w:rsidR="00526863" w:rsidRDefault="00526863" w:rsidP="0052686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4F4C9B3" w14:textId="77777777" w:rsidR="00526863" w:rsidRDefault="00526863" w:rsidP="0052686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1899BF4" w14:textId="15F6B7C5" w:rsidR="007C1F9B" w:rsidRDefault="007C1F9B" w:rsidP="0052686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C1F9B">
        <w:rPr>
          <w:rFonts w:ascii="Times New Roman" w:hAnsi="Times New Roman" w:cs="Times New Roman"/>
          <w:sz w:val="24"/>
          <w:szCs w:val="24"/>
        </w:rPr>
        <w:t xml:space="preserve">Assinatura do candidato(a) a </w:t>
      </w:r>
      <w:proofErr w:type="spellStart"/>
      <w:r w:rsidRPr="007C1F9B">
        <w:rPr>
          <w:rFonts w:ascii="Times New Roman" w:hAnsi="Times New Roman" w:cs="Times New Roman"/>
          <w:sz w:val="24"/>
          <w:szCs w:val="24"/>
        </w:rPr>
        <w:t>Vice-Coordenador</w:t>
      </w:r>
      <w:proofErr w:type="spellEnd"/>
      <w:r w:rsidRPr="007C1F9B">
        <w:rPr>
          <w:rFonts w:ascii="Times New Roman" w:hAnsi="Times New Roman" w:cs="Times New Roman"/>
          <w:sz w:val="24"/>
          <w:szCs w:val="24"/>
        </w:rPr>
        <w:t>(a) da chapa</w:t>
      </w:r>
    </w:p>
    <w:p w14:paraId="4244B717" w14:textId="77777777" w:rsidR="0068212E" w:rsidRDefault="0068212E" w:rsidP="0052686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C1A2A42" w14:textId="3FEA904A" w:rsidR="00BC7CBF" w:rsidRPr="005D0D34" w:rsidRDefault="00BC7CBF" w:rsidP="005D0D34">
      <w:pPr>
        <w:spacing w:after="200" w:line="276" w:lineRule="auto"/>
        <w:rPr>
          <w:rFonts w:ascii="Times New Roman" w:hAnsi="Times New Roman" w:cs="Times New Roman"/>
          <w:sz w:val="24"/>
          <w:szCs w:val="24"/>
        </w:rPr>
      </w:pPr>
    </w:p>
    <w:sectPr w:rsidR="00BC7CBF" w:rsidRPr="005D0D34" w:rsidSect="003D1358">
      <w:headerReference w:type="default" r:id="rId6"/>
      <w:pgSz w:w="11900" w:h="16838"/>
      <w:pgMar w:top="1440" w:right="1226" w:bottom="1440" w:left="1420" w:header="492" w:footer="0" w:gutter="0"/>
      <w:cols w:space="0" w:equalWidth="0">
        <w:col w:w="9260"/>
      </w:cols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5477B1" w14:textId="77777777" w:rsidR="0014780A" w:rsidRDefault="0014780A" w:rsidP="003D1358">
      <w:r>
        <w:separator/>
      </w:r>
    </w:p>
  </w:endnote>
  <w:endnote w:type="continuationSeparator" w:id="0">
    <w:p w14:paraId="41CF659F" w14:textId="77777777" w:rsidR="0014780A" w:rsidRDefault="0014780A" w:rsidP="003D13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6A4A3A" w14:textId="77777777" w:rsidR="0014780A" w:rsidRDefault="0014780A" w:rsidP="003D1358">
      <w:r>
        <w:separator/>
      </w:r>
    </w:p>
  </w:footnote>
  <w:footnote w:type="continuationSeparator" w:id="0">
    <w:p w14:paraId="76A8EBE6" w14:textId="77777777" w:rsidR="0014780A" w:rsidRDefault="0014780A" w:rsidP="003D135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9F9ED7" w14:textId="77777777" w:rsidR="003D1358" w:rsidRDefault="003D1358" w:rsidP="003D1358">
    <w:pPr>
      <w:pStyle w:val="Cabealho"/>
    </w:pPr>
    <w:r>
      <w:rPr>
        <w:noProof/>
      </w:rPr>
      <w:drawing>
        <wp:anchor distT="0" distB="0" distL="114935" distR="114935" simplePos="0" relativeHeight="251659264" behindDoc="1" locked="0" layoutInCell="1" allowOverlap="1" wp14:anchorId="6041B082" wp14:editId="531D5A1F">
          <wp:simplePos x="0" y="0"/>
          <wp:positionH relativeFrom="margin">
            <wp:posOffset>2695575</wp:posOffset>
          </wp:positionH>
          <wp:positionV relativeFrom="paragraph">
            <wp:posOffset>76200</wp:posOffset>
          </wp:positionV>
          <wp:extent cx="497205" cy="476250"/>
          <wp:effectExtent l="0" t="0" r="0" b="0"/>
          <wp:wrapNone/>
          <wp:docPr id="825675086" name="Imagem 825675086" descr="Diagram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Diagrama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7205" cy="476250"/>
                  </a:xfrm>
                  <a:prstGeom prst="rect">
                    <a:avLst/>
                  </a:prstGeom>
                  <a:solidFill>
                    <a:srgbClr val="FFFFFF"/>
                  </a:solidFill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9D7E50" w14:textId="77777777" w:rsidR="003D1358" w:rsidRDefault="003D1358" w:rsidP="003D1358">
    <w:pPr>
      <w:pStyle w:val="Cabealho"/>
    </w:pPr>
  </w:p>
  <w:p w14:paraId="6703A597" w14:textId="77777777" w:rsidR="003D1358" w:rsidRDefault="003D1358" w:rsidP="003D1358">
    <w:pPr>
      <w:jc w:val="center"/>
      <w:rPr>
        <w:rFonts w:ascii="Arial" w:hAnsi="Arial"/>
        <w:b/>
      </w:rPr>
    </w:pPr>
  </w:p>
  <w:p w14:paraId="11F48C97" w14:textId="77777777" w:rsidR="003D1358" w:rsidRDefault="003D1358" w:rsidP="003D1358">
    <w:pPr>
      <w:jc w:val="center"/>
      <w:rPr>
        <w:rFonts w:ascii="Arial" w:hAnsi="Arial"/>
        <w:b/>
      </w:rPr>
    </w:pPr>
  </w:p>
  <w:p w14:paraId="6DC2448F" w14:textId="77777777" w:rsidR="003D1358" w:rsidRDefault="003D1358" w:rsidP="003D1358">
    <w:pPr>
      <w:jc w:val="center"/>
      <w:rPr>
        <w:rFonts w:ascii="Arial" w:hAnsi="Arial"/>
        <w:b/>
      </w:rPr>
    </w:pPr>
    <w:r>
      <w:rPr>
        <w:rFonts w:ascii="Arial" w:hAnsi="Arial"/>
        <w:b/>
      </w:rPr>
      <w:t>MINISTÉRIO DA EDUCAÇÃO</w:t>
    </w:r>
  </w:p>
  <w:p w14:paraId="50CD1BA2" w14:textId="77777777" w:rsidR="003D1358" w:rsidRDefault="003D1358" w:rsidP="003D1358">
    <w:pPr>
      <w:jc w:val="center"/>
      <w:rPr>
        <w:rFonts w:ascii="Arial" w:hAnsi="Arial"/>
        <w:b/>
      </w:rPr>
    </w:pPr>
    <w:r>
      <w:rPr>
        <w:rFonts w:ascii="Arial" w:hAnsi="Arial"/>
        <w:b/>
      </w:rPr>
      <w:t>UNIVERSIDADE FEDERAL DO VALE DO SÃO FRANCISCO</w:t>
    </w:r>
  </w:p>
  <w:p w14:paraId="67A9EF17" w14:textId="6C6A091D" w:rsidR="003D1358" w:rsidRDefault="009741E2" w:rsidP="003D1358">
    <w:pPr>
      <w:jc w:val="center"/>
      <w:rPr>
        <w:rFonts w:ascii="Arial" w:hAnsi="Arial"/>
        <w:b/>
      </w:rPr>
    </w:pPr>
    <w:r>
      <w:rPr>
        <w:rFonts w:ascii="Arial" w:hAnsi="Arial"/>
        <w:b/>
      </w:rPr>
      <w:t>Mestrado Profissional em Matemática em Rede Nacional- PROFMAT</w:t>
    </w:r>
  </w:p>
  <w:p w14:paraId="27894E77" w14:textId="0586CC7A" w:rsidR="00902610" w:rsidRDefault="009741E2" w:rsidP="003D1358">
    <w:pPr>
      <w:pStyle w:val="Cabealho"/>
      <w:jc w:val="center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mpus Juazeiro-BA CEP: 48902300</w:t>
    </w:r>
  </w:p>
  <w:p w14:paraId="08131CBA" w14:textId="28B39F73" w:rsidR="003D1358" w:rsidRDefault="003D1358" w:rsidP="003D1358">
    <w:pPr>
      <w:pStyle w:val="Cabealho"/>
      <w:jc w:val="center"/>
      <w:rPr>
        <w:rStyle w:val="Hyperlink"/>
        <w:rFonts w:ascii="Arial" w:eastAsiaTheme="majorEastAsia" w:hAnsi="Arial"/>
        <w:sz w:val="16"/>
        <w:szCs w:val="16"/>
      </w:rPr>
    </w:pPr>
    <w:r w:rsidRPr="006D15A3">
      <w:rPr>
        <w:rFonts w:ascii="Arial" w:hAnsi="Arial"/>
        <w:sz w:val="16"/>
        <w:szCs w:val="16"/>
      </w:rPr>
      <w:t xml:space="preserve">E-mail: </w:t>
    </w:r>
    <w:hyperlink r:id="rId2" w:history="1">
      <w:r w:rsidR="009741E2" w:rsidRPr="00C37199">
        <w:rPr>
          <w:rStyle w:val="Hyperlink"/>
          <w:rFonts w:ascii="Arial" w:eastAsiaTheme="majorEastAsia" w:hAnsi="Arial"/>
          <w:sz w:val="16"/>
          <w:szCs w:val="16"/>
        </w:rPr>
        <w:t>profmat@univasf.edu.br</w:t>
      </w:r>
    </w:hyperlink>
    <w:r w:rsidR="009741E2">
      <w:rPr>
        <w:rFonts w:ascii="Arial" w:eastAsiaTheme="majorEastAsia" w:hAnsi="Arial"/>
        <w:sz w:val="16"/>
        <w:szCs w:val="16"/>
      </w:rPr>
      <w:t xml:space="preserve"> </w:t>
    </w:r>
  </w:p>
  <w:p w14:paraId="18804905" w14:textId="77777777" w:rsidR="003D1358" w:rsidRDefault="003D1358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DGzMAEyLY3NzJV0lIJTi4sz8/NACgxrAdjMrEIsAAAA"/>
  </w:docVars>
  <w:rsids>
    <w:rsidRoot w:val="005F0460"/>
    <w:rsid w:val="000271EF"/>
    <w:rsid w:val="00027D33"/>
    <w:rsid w:val="00053D62"/>
    <w:rsid w:val="000653C2"/>
    <w:rsid w:val="000D2AE0"/>
    <w:rsid w:val="00136065"/>
    <w:rsid w:val="0014130A"/>
    <w:rsid w:val="0014780A"/>
    <w:rsid w:val="0015287D"/>
    <w:rsid w:val="00156BEA"/>
    <w:rsid w:val="00192F4F"/>
    <w:rsid w:val="001D4D4C"/>
    <w:rsid w:val="001F0627"/>
    <w:rsid w:val="002013D3"/>
    <w:rsid w:val="00235A68"/>
    <w:rsid w:val="00236548"/>
    <w:rsid w:val="00236EC6"/>
    <w:rsid w:val="00246491"/>
    <w:rsid w:val="002832F7"/>
    <w:rsid w:val="002B1196"/>
    <w:rsid w:val="002F1045"/>
    <w:rsid w:val="002F4E88"/>
    <w:rsid w:val="00322241"/>
    <w:rsid w:val="00391587"/>
    <w:rsid w:val="003D1358"/>
    <w:rsid w:val="003D1CAE"/>
    <w:rsid w:val="003D28F3"/>
    <w:rsid w:val="003D6D32"/>
    <w:rsid w:val="00406281"/>
    <w:rsid w:val="004360EF"/>
    <w:rsid w:val="00472543"/>
    <w:rsid w:val="004727AE"/>
    <w:rsid w:val="004C785A"/>
    <w:rsid w:val="004D7E98"/>
    <w:rsid w:val="004F34A8"/>
    <w:rsid w:val="00503F4E"/>
    <w:rsid w:val="00517ECD"/>
    <w:rsid w:val="00526863"/>
    <w:rsid w:val="00527CFA"/>
    <w:rsid w:val="00581E4E"/>
    <w:rsid w:val="005B1427"/>
    <w:rsid w:val="005C2DE0"/>
    <w:rsid w:val="005D0D34"/>
    <w:rsid w:val="005E75D4"/>
    <w:rsid w:val="005F0460"/>
    <w:rsid w:val="00615FAD"/>
    <w:rsid w:val="00634420"/>
    <w:rsid w:val="0068212E"/>
    <w:rsid w:val="006B042B"/>
    <w:rsid w:val="006E2034"/>
    <w:rsid w:val="0074271C"/>
    <w:rsid w:val="00750E1A"/>
    <w:rsid w:val="00766FF2"/>
    <w:rsid w:val="007774A3"/>
    <w:rsid w:val="007C1F9B"/>
    <w:rsid w:val="007C69A2"/>
    <w:rsid w:val="007F4853"/>
    <w:rsid w:val="00807A55"/>
    <w:rsid w:val="00817081"/>
    <w:rsid w:val="00825979"/>
    <w:rsid w:val="00835E64"/>
    <w:rsid w:val="008B69C6"/>
    <w:rsid w:val="008B7B08"/>
    <w:rsid w:val="008E0893"/>
    <w:rsid w:val="008E7014"/>
    <w:rsid w:val="008F1BBC"/>
    <w:rsid w:val="00902610"/>
    <w:rsid w:val="00903C70"/>
    <w:rsid w:val="009526FF"/>
    <w:rsid w:val="009741E2"/>
    <w:rsid w:val="00983527"/>
    <w:rsid w:val="009932AD"/>
    <w:rsid w:val="009C605C"/>
    <w:rsid w:val="00A11928"/>
    <w:rsid w:val="00A17237"/>
    <w:rsid w:val="00A3018A"/>
    <w:rsid w:val="00A3176E"/>
    <w:rsid w:val="00A3300E"/>
    <w:rsid w:val="00A8464E"/>
    <w:rsid w:val="00AA2F0A"/>
    <w:rsid w:val="00AD6211"/>
    <w:rsid w:val="00B17D69"/>
    <w:rsid w:val="00BC7CBF"/>
    <w:rsid w:val="00BD62C8"/>
    <w:rsid w:val="00BD6EDF"/>
    <w:rsid w:val="00BE0FB6"/>
    <w:rsid w:val="00BF60A2"/>
    <w:rsid w:val="00C01A11"/>
    <w:rsid w:val="00C07DE9"/>
    <w:rsid w:val="00C21770"/>
    <w:rsid w:val="00C40F49"/>
    <w:rsid w:val="00C970B0"/>
    <w:rsid w:val="00CB55BF"/>
    <w:rsid w:val="00CE59E0"/>
    <w:rsid w:val="00CF5E52"/>
    <w:rsid w:val="00D00981"/>
    <w:rsid w:val="00D5478D"/>
    <w:rsid w:val="00DB6F94"/>
    <w:rsid w:val="00E01293"/>
    <w:rsid w:val="00E02526"/>
    <w:rsid w:val="00E20284"/>
    <w:rsid w:val="00E327D1"/>
    <w:rsid w:val="00E569EA"/>
    <w:rsid w:val="00E825B4"/>
    <w:rsid w:val="00E93F0E"/>
    <w:rsid w:val="00ED5A4B"/>
    <w:rsid w:val="00F602D6"/>
    <w:rsid w:val="00F81DFA"/>
    <w:rsid w:val="00F97DC2"/>
    <w:rsid w:val="00FA6C35"/>
    <w:rsid w:val="00FA7A4E"/>
    <w:rsid w:val="00FC4C79"/>
    <w:rsid w:val="00FC6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AD996C9"/>
  <w15:docId w15:val="{F6997FDC-360F-40DF-A942-E4FC7F52A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0460"/>
    <w:pPr>
      <w:spacing w:after="0" w:line="240" w:lineRule="auto"/>
    </w:pPr>
    <w:rPr>
      <w:rFonts w:ascii="Calibri" w:eastAsia="Calibri" w:hAnsi="Calibri" w:cs="Arial"/>
      <w:sz w:val="20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3D135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3D1358"/>
    <w:rPr>
      <w:rFonts w:ascii="Calibri" w:eastAsia="Calibri" w:hAnsi="Calibri" w:cs="Arial"/>
      <w:sz w:val="20"/>
      <w:szCs w:val="20"/>
      <w:lang w:eastAsia="pt-BR"/>
    </w:rPr>
  </w:style>
  <w:style w:type="paragraph" w:styleId="Rodap">
    <w:name w:val="footer"/>
    <w:basedOn w:val="Normal"/>
    <w:link w:val="RodapChar"/>
    <w:uiPriority w:val="99"/>
    <w:unhideWhenUsed/>
    <w:rsid w:val="003D1358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3D1358"/>
    <w:rPr>
      <w:rFonts w:ascii="Calibri" w:eastAsia="Calibri" w:hAnsi="Calibri" w:cs="Arial"/>
      <w:sz w:val="20"/>
      <w:szCs w:val="20"/>
      <w:lang w:eastAsia="pt-BR"/>
    </w:rPr>
  </w:style>
  <w:style w:type="character" w:styleId="Hyperlink">
    <w:name w:val="Hyperlink"/>
    <w:rsid w:val="003D1358"/>
    <w:rPr>
      <w:color w:val="0000FF"/>
      <w:u w:val="single"/>
    </w:rPr>
  </w:style>
  <w:style w:type="character" w:styleId="TextodoEspaoReservado">
    <w:name w:val="Placeholder Text"/>
    <w:basedOn w:val="Fontepargpadro"/>
    <w:uiPriority w:val="99"/>
    <w:semiHidden/>
    <w:rsid w:val="00B17D69"/>
    <w:rPr>
      <w:color w:val="808080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4727AE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13606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Fontepargpadro"/>
    <w:rsid w:val="0013606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paragraph" w:styleId="Corpodetexto">
    <w:name w:val="Body Text"/>
    <w:basedOn w:val="Normal"/>
    <w:link w:val="CorpodetextoChar"/>
    <w:rsid w:val="009741E2"/>
    <w:pPr>
      <w:widowControl w:val="0"/>
      <w:suppressAutoHyphens/>
      <w:ind w:left="401"/>
    </w:pPr>
    <w:rPr>
      <w:rFonts w:ascii="Arial" w:eastAsia="Arial" w:hAnsi="Arial"/>
      <w:sz w:val="22"/>
      <w:szCs w:val="22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9741E2"/>
    <w:rPr>
      <w:rFonts w:ascii="Arial" w:eastAsia="Arial" w:hAnsi="Arial" w:cs="Aria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841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4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profmat@univasf.edu.br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9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ptop</dc:creator>
  <cp:lastModifiedBy>DELL</cp:lastModifiedBy>
  <cp:revision>2</cp:revision>
  <cp:lastPrinted>2019-10-09T17:24:00Z</cp:lastPrinted>
  <dcterms:created xsi:type="dcterms:W3CDTF">2025-09-12T15:26:00Z</dcterms:created>
  <dcterms:modified xsi:type="dcterms:W3CDTF">2025-09-12T15:26:00Z</dcterms:modified>
</cp:coreProperties>
</file>